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14937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661350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18965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54487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06378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36481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91261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5140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49654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56654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46873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46571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529911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9271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68308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рдор Турсунбоев</dc:creator>
  <dc:language>ru-RU</dc:language>
  <cp:keywords/>
  <dcterms:created xsi:type="dcterms:W3CDTF">2024-03-09T09:40:35Z</dcterms:created>
  <dcterms:modified xsi:type="dcterms:W3CDTF">2024-03-09T09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